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7230"/>
        <w:gridCol w:w="4398"/>
      </w:tblGrid>
      <w:tr w:rsidR="0011744F" w14:paraId="106AB209" w14:textId="77777777" w:rsidTr="00860D14">
        <w:trPr>
          <w:trHeight w:val="340"/>
        </w:trPr>
        <w:tc>
          <w:tcPr>
            <w:tcW w:w="723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5672740D" w14:textId="77777777" w:rsidR="0011744F" w:rsidRPr="0011744F" w:rsidRDefault="0011744F" w:rsidP="0011744F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  <w:lang w:val="en-GB"/>
              </w:rPr>
            </w:pPr>
            <w:r w:rsidRPr="003669AF">
              <w:rPr>
                <w:rFonts w:ascii="Arial" w:hAnsi="Arial" w:cs="Arial"/>
                <w:b/>
                <w:sz w:val="18"/>
                <w:szCs w:val="18"/>
                <w:lang w:val="en-US"/>
              </w:rPr>
              <w:t>Unique identification code of the product-type:</w:t>
            </w:r>
          </w:p>
        </w:tc>
        <w:tc>
          <w:tcPr>
            <w:tcW w:w="439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7FDB0563" w14:textId="31661646" w:rsidR="0011744F" w:rsidRDefault="00735721" w:rsidP="0011744F">
            <w:pPr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b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1A171C"/>
                <w:sz w:val="18"/>
                <w:szCs w:val="18"/>
                <w:lang w:val="en-GB"/>
              </w:rPr>
              <w:t>{{product_type}}</w:t>
            </w:r>
          </w:p>
        </w:tc>
      </w:tr>
      <w:tr w:rsidR="0011744F" w:rsidRPr="0011744F" w14:paraId="258684D8" w14:textId="77777777" w:rsidTr="00851AC2">
        <w:trPr>
          <w:trHeight w:val="397"/>
        </w:trPr>
        <w:tc>
          <w:tcPr>
            <w:tcW w:w="723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683CBB8A" w14:textId="77777777" w:rsidR="0011744F" w:rsidRDefault="0011744F" w:rsidP="0011744F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3669AF">
              <w:rPr>
                <w:rFonts w:ascii="ArialNarrow" w:hAnsi="ArialNarrow" w:cs="ArialNarrow"/>
                <w:b/>
                <w:sz w:val="18"/>
                <w:szCs w:val="18"/>
                <w:lang w:val="en-US"/>
              </w:rPr>
              <w:t>Intended use or uses:</w:t>
            </w:r>
          </w:p>
        </w:tc>
        <w:tc>
          <w:tcPr>
            <w:tcW w:w="439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7CF386C7" w14:textId="1A552E3A" w:rsidR="0011744F" w:rsidRPr="0011744F" w:rsidRDefault="00C16CD4" w:rsidP="0011744F">
            <w:pPr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noProof/>
                <w:color w:val="1A171C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{{usecase}}</w:t>
            </w:r>
          </w:p>
        </w:tc>
      </w:tr>
      <w:tr w:rsidR="0011744F" w:rsidRPr="0011744F" w14:paraId="645F0E64" w14:textId="77777777" w:rsidTr="00033BF9">
        <w:trPr>
          <w:trHeight w:val="788"/>
        </w:trPr>
        <w:tc>
          <w:tcPr>
            <w:tcW w:w="723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34A31262" w14:textId="77777777" w:rsidR="0011744F" w:rsidRDefault="0011744F" w:rsidP="0011744F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3669AF">
              <w:rPr>
                <w:rFonts w:ascii="Arial" w:hAnsi="Arial" w:cs="Arial"/>
                <w:b/>
                <w:sz w:val="18"/>
                <w:szCs w:val="18"/>
                <w:lang w:val="en-US"/>
              </w:rPr>
              <w:t>Manufacturer:</w:t>
            </w:r>
          </w:p>
        </w:tc>
        <w:tc>
          <w:tcPr>
            <w:tcW w:w="439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F05111E" w14:textId="77777777" w:rsidR="0011744F" w:rsidRPr="003669AF" w:rsidRDefault="0011744F" w:rsidP="0011744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3669AF">
              <w:rPr>
                <w:rFonts w:ascii="Arial" w:hAnsi="Arial" w:cs="Arial"/>
                <w:color w:val="1A171C"/>
                <w:sz w:val="18"/>
                <w:szCs w:val="18"/>
              </w:rPr>
              <w:t>A</w:t>
            </w:r>
            <w:r>
              <w:rPr>
                <w:rFonts w:ascii="Arial" w:hAnsi="Arial" w:cs="Arial"/>
                <w:color w:val="1A171C"/>
                <w:sz w:val="18"/>
                <w:szCs w:val="18"/>
              </w:rPr>
              <w:t>tlas</w:t>
            </w:r>
            <w:r w:rsidRPr="003669AF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1A171C"/>
                <w:sz w:val="18"/>
                <w:szCs w:val="18"/>
              </w:rPr>
              <w:t>s</w:t>
            </w:r>
            <w:r w:rsidRPr="003669AF">
              <w:rPr>
                <w:rFonts w:ascii="Arial" w:hAnsi="Arial" w:cs="Arial"/>
                <w:color w:val="1A171C"/>
                <w:sz w:val="18"/>
                <w:szCs w:val="18"/>
              </w:rPr>
              <w:t>p. z o.o.</w:t>
            </w:r>
          </w:p>
          <w:p w14:paraId="306E8BBC" w14:textId="77777777" w:rsidR="0011744F" w:rsidRPr="003669AF" w:rsidRDefault="0011744F" w:rsidP="0011744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color w:val="1A171C"/>
                <w:sz w:val="18"/>
                <w:szCs w:val="18"/>
              </w:rPr>
              <w:t>Jana Kilińskiego 2 St.,</w:t>
            </w:r>
            <w:r w:rsidRPr="003669AF">
              <w:rPr>
                <w:rFonts w:ascii="Arial" w:hAnsi="Arial" w:cs="Arial"/>
                <w:color w:val="1A171C"/>
                <w:sz w:val="18"/>
                <w:szCs w:val="18"/>
              </w:rPr>
              <w:t xml:space="preserve"> 91-</w:t>
            </w:r>
            <w:r>
              <w:rPr>
                <w:rFonts w:ascii="Arial" w:hAnsi="Arial" w:cs="Arial"/>
                <w:color w:val="1A171C"/>
                <w:sz w:val="18"/>
                <w:szCs w:val="18"/>
              </w:rPr>
              <w:t xml:space="preserve">421 </w:t>
            </w:r>
            <w:r w:rsidRPr="003669AF">
              <w:rPr>
                <w:rFonts w:ascii="Arial" w:hAnsi="Arial" w:cs="Arial"/>
                <w:color w:val="1A171C"/>
                <w:sz w:val="18"/>
                <w:szCs w:val="18"/>
              </w:rPr>
              <w:t>Łódź</w:t>
            </w:r>
            <w:r>
              <w:rPr>
                <w:rFonts w:ascii="Arial" w:hAnsi="Arial" w:cs="Arial"/>
                <w:color w:val="1A171C"/>
                <w:sz w:val="18"/>
                <w:szCs w:val="18"/>
              </w:rPr>
              <w:t>, Poland</w:t>
            </w:r>
          </w:p>
          <w:p w14:paraId="1BF36B10" w14:textId="77777777" w:rsidR="0011744F" w:rsidRPr="0011744F" w:rsidRDefault="00596CE7" w:rsidP="0011744F">
            <w:pPr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color w:val="1A171C"/>
                <w:sz w:val="18"/>
                <w:szCs w:val="18"/>
                <w:lang w:val="en-GB"/>
              </w:rPr>
            </w:pPr>
            <w:hyperlink r:id="rId7" w:history="1">
              <w:r w:rsidR="0011744F" w:rsidRPr="0011744F">
                <w:rPr>
                  <w:rStyle w:val="Hipercze"/>
                  <w:rFonts w:ascii="Arial" w:hAnsi="Arial" w:cs="Arial"/>
                  <w:sz w:val="18"/>
                  <w:szCs w:val="18"/>
                  <w:lang w:val="en-GB"/>
                </w:rPr>
                <w:t>www.atlas.com.pl</w:t>
              </w:r>
            </w:hyperlink>
            <w:r w:rsidR="0011744F" w:rsidRPr="0011744F">
              <w:rPr>
                <w:rFonts w:ascii="Arial" w:hAnsi="Arial" w:cs="Arial"/>
                <w:color w:val="1A171C"/>
                <w:sz w:val="18"/>
                <w:szCs w:val="18"/>
                <w:lang w:val="en-GB"/>
              </w:rPr>
              <w:t xml:space="preserve"> </w:t>
            </w:r>
          </w:p>
        </w:tc>
      </w:tr>
      <w:tr w:rsidR="0011744F" w14:paraId="67F050DC" w14:textId="77777777" w:rsidTr="0011744F">
        <w:trPr>
          <w:trHeight w:val="340"/>
        </w:trPr>
        <w:tc>
          <w:tcPr>
            <w:tcW w:w="723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2DB7FA68" w14:textId="77777777" w:rsidR="0011744F" w:rsidRPr="0011744F" w:rsidRDefault="0011744F" w:rsidP="0011744F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  <w:lang w:val="en-GB"/>
              </w:rPr>
            </w:pPr>
            <w:r w:rsidRPr="003669AF">
              <w:rPr>
                <w:rFonts w:ascii="ArialNarrow" w:hAnsi="ArialNarrow" w:cs="ArialNarrow"/>
                <w:b/>
                <w:sz w:val="18"/>
                <w:szCs w:val="18"/>
                <w:lang w:val="en-US"/>
              </w:rPr>
              <w:t>System or systems of assessment and verification of constancy of performance:</w:t>
            </w:r>
          </w:p>
        </w:tc>
        <w:tc>
          <w:tcPr>
            <w:tcW w:w="439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60E26BA" w14:textId="7151C80C" w:rsidR="0011744F" w:rsidRDefault="0011744F" w:rsidP="0011744F">
            <w:pPr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color w:val="1A171C"/>
                <w:sz w:val="18"/>
                <w:szCs w:val="18"/>
                <w:lang w:val="en-GB"/>
              </w:rPr>
              <w:t xml:space="preserve">System </w:t>
            </w:r>
            <w:r w:rsidR="007E7C35">
              <w:rPr>
                <w:rFonts w:ascii="Arial" w:hAnsi="Arial" w:cs="Arial"/>
                <w:color w:val="1A171C"/>
                <w:sz w:val="18"/>
                <w:szCs w:val="18"/>
              </w:rPr>
              <w:t>{{system}}</w:t>
            </w:r>
          </w:p>
        </w:tc>
      </w:tr>
      <w:tr w:rsidR="0011744F" w14:paraId="6E30D509" w14:textId="77777777" w:rsidTr="0011744F">
        <w:trPr>
          <w:trHeight w:val="340"/>
        </w:trPr>
        <w:tc>
          <w:tcPr>
            <w:tcW w:w="723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95AF6F8" w14:textId="77777777" w:rsidR="0011744F" w:rsidRDefault="0011744F" w:rsidP="0011744F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>
              <w:rPr>
                <w:rFonts w:ascii="ArialNarrow" w:hAnsi="ArialNarrow" w:cs="ArialNarrow"/>
                <w:b/>
                <w:sz w:val="18"/>
                <w:szCs w:val="18"/>
                <w:lang w:val="en-US"/>
              </w:rPr>
              <w:t>Designated</w:t>
            </w:r>
            <w:r w:rsidRPr="003669AF">
              <w:rPr>
                <w:rFonts w:ascii="ArialNarrow" w:hAnsi="ArialNarrow" w:cs="ArialNarrow"/>
                <w:b/>
                <w:sz w:val="18"/>
                <w:szCs w:val="18"/>
                <w:lang w:val="en-US"/>
              </w:rPr>
              <w:t xml:space="preserve"> standard:</w:t>
            </w:r>
          </w:p>
        </w:tc>
        <w:tc>
          <w:tcPr>
            <w:tcW w:w="439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1C142EB" w14:textId="7FB5C944" w:rsidR="0011744F" w:rsidRPr="00851AC2" w:rsidRDefault="0005631C" w:rsidP="0011744F">
            <w:pPr>
              <w:spacing w:before="20" w:after="20"/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1A171C"/>
                <w:sz w:val="18"/>
                <w:szCs w:val="18"/>
              </w:rPr>
              <w:t>{{standard}}</w:t>
            </w:r>
          </w:p>
        </w:tc>
      </w:tr>
      <w:tr w:rsidR="00741695" w:rsidRPr="0011744F" w14:paraId="13A1F571" w14:textId="77777777" w:rsidTr="00851AC2">
        <w:trPr>
          <w:trHeight w:val="3917"/>
        </w:trPr>
        <w:tc>
          <w:tcPr>
            <w:tcW w:w="1162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6269A5CB" w14:textId="77777777" w:rsidR="00741695" w:rsidRPr="0011744F" w:rsidRDefault="0011744F" w:rsidP="00851AC2">
            <w:pPr>
              <w:autoSpaceDE w:val="0"/>
              <w:autoSpaceDN w:val="0"/>
              <w:adjustRightInd w:val="0"/>
              <w:spacing w:after="60"/>
              <w:rPr>
                <w:rFonts w:ascii="Arial" w:hAnsi="Arial" w:cs="Arial"/>
                <w:b/>
                <w:color w:val="1A171C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color w:val="1A171C"/>
                <w:sz w:val="18"/>
                <w:szCs w:val="18"/>
                <w:lang w:val="en-GB"/>
              </w:rPr>
              <w:t>Declared performance:</w:t>
            </w:r>
          </w:p>
          <w:tbl>
            <w:tblPr>
              <w:tblW w:w="11369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7117"/>
              <w:gridCol w:w="4252"/>
            </w:tblGrid>
            <w:tr w:rsidR="0011744F" w:rsidRPr="003669AF" w14:paraId="69D1EC6E" w14:textId="77777777" w:rsidTr="00EB217B">
              <w:trPr>
                <w:trHeight w:val="340"/>
              </w:trPr>
              <w:tc>
                <w:tcPr>
                  <w:tcW w:w="7117" w:type="dxa"/>
                  <w:shd w:val="clear" w:color="auto" w:fill="auto"/>
                  <w:vAlign w:val="center"/>
                </w:tcPr>
                <w:p w14:paraId="0A0A4054" w14:textId="77777777" w:rsidR="0011744F" w:rsidRPr="003669AF" w:rsidRDefault="0011744F" w:rsidP="0011744F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</w:pPr>
                  <w:r w:rsidRPr="003669AF"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  <w:t>Essential characteristics</w:t>
                  </w:r>
                </w:p>
              </w:tc>
              <w:tc>
                <w:tcPr>
                  <w:tcW w:w="4252" w:type="dxa"/>
                  <w:shd w:val="clear" w:color="auto" w:fill="auto"/>
                  <w:vAlign w:val="center"/>
                </w:tcPr>
                <w:p w14:paraId="4652995A" w14:textId="77777777" w:rsidR="0011744F" w:rsidRPr="003669AF" w:rsidRDefault="0011744F" w:rsidP="0011744F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</w:pPr>
                  <w:r w:rsidRPr="003669AF"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  <w:t>Performance</w:t>
                  </w:r>
                </w:p>
              </w:tc>
            </w:tr>
            <w:tr w:rsidR="00851AC2" w:rsidRPr="00851AC2" w14:paraId="1CC89FB6" w14:textId="77777777" w:rsidTr="00851AC2">
              <w:trPr>
                <w:trHeight w:val="666"/>
              </w:trPr>
              <w:tc>
                <w:tcPr>
                  <w:tcW w:w="7117" w:type="dxa"/>
                  <w:shd w:val="clear" w:color="auto" w:fill="auto"/>
                  <w:vAlign w:val="center"/>
                </w:tcPr>
                <w:p w14:paraId="356836E4" w14:textId="77777777" w:rsidR="00851AC2" w:rsidRPr="008141B3" w:rsidRDefault="00851AC2" w:rsidP="00851AC2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1A171C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4252" w:type="dxa"/>
                  <w:shd w:val="clear" w:color="auto" w:fill="auto"/>
                  <w:vAlign w:val="center"/>
                </w:tcPr>
                <w:p w14:paraId="7A0E9720" w14:textId="77777777" w:rsidR="00851AC2" w:rsidRPr="00851AC2" w:rsidRDefault="00851AC2" w:rsidP="00851AC2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color w:val="1A171C"/>
                      <w:sz w:val="18"/>
                      <w:szCs w:val="18"/>
                      <w:lang w:val="en-GB"/>
                    </w:rPr>
                  </w:pPr>
                </w:p>
              </w:tc>
            </w:tr>
          </w:tbl>
          <w:p w14:paraId="698E500D" w14:textId="77777777" w:rsidR="00741695" w:rsidRPr="0011744F" w:rsidRDefault="00741695" w:rsidP="007270F2">
            <w:pPr>
              <w:autoSpaceDE w:val="0"/>
              <w:autoSpaceDN w:val="0"/>
              <w:adjustRightInd w:val="0"/>
              <w:rPr>
                <w:rFonts w:ascii="Arial" w:hAnsi="Arial" w:cs="Arial"/>
                <w:color w:val="1A171C"/>
                <w:sz w:val="14"/>
                <w:szCs w:val="14"/>
                <w:lang w:val="en-GB"/>
              </w:rPr>
            </w:pPr>
          </w:p>
        </w:tc>
      </w:tr>
      <w:tr w:rsidR="00741695" w:rsidRPr="0011744F" w14:paraId="0F92A576" w14:textId="77777777" w:rsidTr="0011744F">
        <w:trPr>
          <w:trHeight w:val="792"/>
        </w:trPr>
        <w:tc>
          <w:tcPr>
            <w:tcW w:w="1162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751A70C" w14:textId="77777777" w:rsidR="0011744F" w:rsidRDefault="00596CE7" w:rsidP="0011744F">
            <w:pPr>
              <w:autoSpaceDE w:val="0"/>
              <w:autoSpaceDN w:val="0"/>
              <w:adjustRightInd w:val="0"/>
              <w:spacing w:before="120"/>
              <w:ind w:left="1455"/>
              <w:jc w:val="both"/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GB"/>
              </w:rPr>
              <w:pict w14:anchorId="103DFC5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2050" type="#_x0000_t75" style="position:absolute;left:0;text-align:left;margin-left:2.05pt;margin-top:7.75pt;width:57.15pt;height:56.7pt;z-index:251657728;mso-position-horizontal-relative:text;mso-position-vertical-relative:text">
                  <v:imagedata r:id="rId8" o:title=""/>
                </v:shape>
              </w:pict>
            </w:r>
            <w:r w:rsidR="0011744F" w:rsidRPr="003669AF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The performance of the product is in conformity with the declared performance</w:t>
            </w:r>
            <w:r w:rsidR="0011744F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 xml:space="preserve"> range</w:t>
            </w:r>
            <w:r w:rsidR="0011744F" w:rsidRPr="003669AF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.</w:t>
            </w:r>
            <w:r w:rsidR="0011744F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 xml:space="preserve"> </w:t>
            </w:r>
          </w:p>
          <w:p w14:paraId="22825DA3" w14:textId="77777777" w:rsidR="0011744F" w:rsidRDefault="0011744F" w:rsidP="0011744F">
            <w:pPr>
              <w:autoSpaceDE w:val="0"/>
              <w:autoSpaceDN w:val="0"/>
              <w:adjustRightInd w:val="0"/>
              <w:spacing w:before="120" w:line="276" w:lineRule="auto"/>
              <w:ind w:left="1455" w:right="180"/>
              <w:jc w:val="both"/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This declaration of performance is issued in accordance to Regulation (EU) 305/2011 as it has effect in the United Kingdom under sole responsibility of the manufacturer listed above.</w:t>
            </w:r>
            <w:r w:rsidRPr="003669AF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 xml:space="preserve"> </w:t>
            </w:r>
          </w:p>
          <w:p w14:paraId="7E4F0DBA" w14:textId="77777777" w:rsidR="0011744F" w:rsidRDefault="0011744F" w:rsidP="0011744F">
            <w:pPr>
              <w:autoSpaceDE w:val="0"/>
              <w:autoSpaceDN w:val="0"/>
              <w:adjustRightInd w:val="0"/>
              <w:spacing w:before="120" w:line="276" w:lineRule="auto"/>
              <w:ind w:right="180"/>
              <w:jc w:val="both"/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</w:pPr>
          </w:p>
          <w:p w14:paraId="39CE9EC5" w14:textId="77777777" w:rsidR="0011744F" w:rsidRPr="0011744F" w:rsidRDefault="0011744F" w:rsidP="0011744F">
            <w:pPr>
              <w:autoSpaceDE w:val="0"/>
              <w:autoSpaceDN w:val="0"/>
              <w:adjustRightInd w:val="0"/>
              <w:spacing w:before="120" w:line="276" w:lineRule="auto"/>
              <w:ind w:right="180"/>
              <w:jc w:val="both"/>
              <w:rPr>
                <w:rFonts w:ascii="Arial" w:hAnsi="Arial" w:cs="Arial"/>
                <w:b/>
                <w:color w:val="1A171C"/>
                <w:sz w:val="2"/>
                <w:szCs w:val="2"/>
                <w:lang w:val="en-US"/>
              </w:rPr>
            </w:pPr>
          </w:p>
          <w:p w14:paraId="46ADAB55" w14:textId="77777777" w:rsidR="00741695" w:rsidRPr="0011744F" w:rsidRDefault="00741695" w:rsidP="005E51DC">
            <w:pPr>
              <w:autoSpaceDE w:val="0"/>
              <w:autoSpaceDN w:val="0"/>
              <w:adjustRightInd w:val="0"/>
              <w:spacing w:before="120" w:after="120"/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</w:pPr>
          </w:p>
        </w:tc>
      </w:tr>
      <w:tr w:rsidR="00741695" w14:paraId="1AC34930" w14:textId="77777777" w:rsidTr="0011744F">
        <w:trPr>
          <w:trHeight w:val="719"/>
        </w:trPr>
        <w:tc>
          <w:tcPr>
            <w:tcW w:w="1162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7E26195" w14:textId="39F3A490" w:rsidR="0011744F" w:rsidRPr="003669AF" w:rsidRDefault="0011744F" w:rsidP="0011744F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3669AF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Signed for and on behalf of the manufacturer by</w:t>
            </w:r>
            <w:r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 xml:space="preserve"> Patrycja Stasiak in </w:t>
            </w:r>
            <w:proofErr w:type="spellStart"/>
            <w:r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Łódź</w:t>
            </w:r>
            <w:proofErr w:type="spellEnd"/>
            <w:r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, on</w:t>
            </w:r>
            <w:r w:rsidR="000849A5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 xml:space="preserve"> </w:t>
            </w:r>
            <w:r w:rsidR="00B756B5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{{date}}</w:t>
            </w:r>
            <w:r w:rsidR="00B756B5" w:rsidRPr="00B247BF">
              <w:rPr>
                <w:rFonts w:ascii="Arial" w:hAnsi="Arial" w:cs="Arial"/>
                <w:b/>
                <w:sz w:val="18"/>
                <w:szCs w:val="18"/>
                <w:lang w:val="en-GB"/>
              </w:rPr>
              <w:t>.</w:t>
            </w:r>
          </w:p>
          <w:p w14:paraId="12C65012" w14:textId="77777777" w:rsidR="00062604" w:rsidRPr="0011744F" w:rsidRDefault="00062604" w:rsidP="005E51DC">
            <w:pPr>
              <w:autoSpaceDE w:val="0"/>
              <w:autoSpaceDN w:val="0"/>
              <w:adjustRightInd w:val="0"/>
              <w:spacing w:before="120"/>
              <w:rPr>
                <w:rFonts w:ascii="Arial" w:hAnsi="Arial" w:cs="Arial"/>
                <w:b/>
                <w:sz w:val="2"/>
                <w:szCs w:val="2"/>
                <w:lang w:val="en-US"/>
              </w:rPr>
            </w:pPr>
          </w:p>
          <w:p w14:paraId="5CFA8C31" w14:textId="77777777" w:rsidR="00741695" w:rsidRPr="0011744F" w:rsidRDefault="00741695" w:rsidP="001F6FF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lang w:val="en-GB"/>
              </w:rPr>
            </w:pPr>
          </w:p>
          <w:p w14:paraId="12E122D9" w14:textId="77777777" w:rsidR="00DD7D78" w:rsidRPr="0011744F" w:rsidRDefault="00DD7D78" w:rsidP="001F6FF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lang w:val="en-GB"/>
              </w:rPr>
            </w:pPr>
          </w:p>
          <w:p w14:paraId="620299A6" w14:textId="77777777" w:rsidR="00DD7D78" w:rsidRPr="0011744F" w:rsidRDefault="00DD7D78" w:rsidP="001F6FF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  <w:lang w:val="en-GB"/>
              </w:rPr>
            </w:pPr>
          </w:p>
          <w:p w14:paraId="18CD65B3" w14:textId="77777777" w:rsidR="00741695" w:rsidRDefault="00741695" w:rsidP="005972A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11744F">
              <w:rPr>
                <w:rFonts w:ascii="Arial" w:hAnsi="Arial" w:cs="Arial"/>
                <w:b/>
                <w:color w:val="003399"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Arial" w:hAnsi="Arial" w:cs="Arial"/>
                <w:color w:val="1A171C"/>
                <w:sz w:val="20"/>
                <w:szCs w:val="20"/>
              </w:rPr>
              <w:t>.................................................</w:t>
            </w:r>
            <w:r w:rsidR="005972A9">
              <w:rPr>
                <w:rFonts w:ascii="Arial" w:hAnsi="Arial" w:cs="Arial"/>
                <w:color w:val="1A171C"/>
                <w:sz w:val="20"/>
                <w:szCs w:val="20"/>
              </w:rPr>
              <w:t>...............................</w:t>
            </w:r>
          </w:p>
        </w:tc>
      </w:tr>
    </w:tbl>
    <w:p w14:paraId="50DB8303" w14:textId="77777777" w:rsidR="00EC7C84" w:rsidRPr="007445EB" w:rsidRDefault="00EC7C84" w:rsidP="005972A9">
      <w:pPr>
        <w:rPr>
          <w:rFonts w:ascii="Arial" w:hAnsi="Arial" w:cs="Arial"/>
          <w:sz w:val="20"/>
          <w:szCs w:val="20"/>
        </w:rPr>
      </w:pPr>
    </w:p>
    <w:sectPr w:rsidR="00EC7C84" w:rsidRPr="007445EB" w:rsidSect="00994C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25" w:right="360" w:bottom="360" w:left="360" w:header="180" w:footer="823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3F6645" w14:textId="77777777" w:rsidR="00BC3C85" w:rsidRDefault="00BC3C85">
      <w:r>
        <w:separator/>
      </w:r>
    </w:p>
  </w:endnote>
  <w:endnote w:type="continuationSeparator" w:id="0">
    <w:p w14:paraId="3C5FA4EB" w14:textId="77777777" w:rsidR="00BC3C85" w:rsidRDefault="00BC3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Narrow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B8AC63" w14:textId="77777777" w:rsidR="004424D9" w:rsidRDefault="004424D9" w:rsidP="00604211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0BB9FEA0" w14:textId="77777777" w:rsidR="004424D9" w:rsidRDefault="004424D9" w:rsidP="004424D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2E9B8B" w14:textId="77777777" w:rsidR="004424D9" w:rsidRDefault="00596CE7" w:rsidP="004424D9">
    <w:pPr>
      <w:pStyle w:val="Stopka"/>
      <w:ind w:right="360"/>
    </w:pPr>
    <w:r>
      <w:rPr>
        <w:noProof/>
      </w:rPr>
      <w:pict w14:anchorId="01EEB40C">
        <v:shapetype id="_x0000_t202" coordsize="21600,21600" o:spt="202" path="m,l,21600r21600,l21600,xe">
          <v:stroke joinstyle="miter"/>
          <v:path gradientshapeok="t" o:connecttype="rect"/>
        </v:shapetype>
        <v:shape id="_x0000_s1033" type="#_x0000_t202" style="position:absolute;margin-left:0;margin-top:8.8pt;width:575.6pt;height:32.75pt;z-index:2" fillcolor="#b2b2b2" strokecolor="white">
          <v:fill rotate="t" angle="-90" type="gradient"/>
          <v:textbox style="mso-next-textbox:#_x0000_s1033">
            <w:txbxContent>
              <w:p w14:paraId="105F2C52" w14:textId="77777777" w:rsidR="004424D9" w:rsidRPr="004424D9" w:rsidRDefault="004424D9" w:rsidP="004424D9">
                <w:pPr>
                  <w:autoSpaceDE w:val="0"/>
                  <w:autoSpaceDN w:val="0"/>
                  <w:adjustRightInd w:val="0"/>
                  <w:jc w:val="right"/>
                  <w:rPr>
                    <w:rFonts w:ascii="Arial" w:hAnsi="Arial" w:cs="Arial"/>
                    <w:i/>
                    <w:iCs/>
                    <w:color w:val="1A171C"/>
                    <w:sz w:val="18"/>
                    <w:szCs w:val="18"/>
                    <w:lang w:val="en-US"/>
                  </w:rPr>
                </w:pP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371AEF" w14:textId="77777777" w:rsidR="00D73558" w:rsidRDefault="00D7355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DD4402" w14:textId="77777777" w:rsidR="00BC3C85" w:rsidRDefault="00BC3C85">
      <w:r>
        <w:separator/>
      </w:r>
    </w:p>
  </w:footnote>
  <w:footnote w:type="continuationSeparator" w:id="0">
    <w:p w14:paraId="0D296729" w14:textId="77777777" w:rsidR="00BC3C85" w:rsidRDefault="00BC3C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B7E485" w14:textId="77777777" w:rsidR="00D73558" w:rsidRDefault="00D7355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61A00" w14:textId="26F67F75" w:rsidR="004424D9" w:rsidRDefault="00596CE7" w:rsidP="00721A00">
    <w:pPr>
      <w:pStyle w:val="Nagwek"/>
    </w:pPr>
    <w:r>
      <w:pict w14:anchorId="1E3F6ABE">
        <v:group id="_x0000_s1113" editas="canvas" style="width:572.65pt;height:67.75pt;mso-position-horizontal-relative:char;mso-position-vertical-relative:line" coordorigin="2527,3657" coordsize="7158,856">
          <o:lock v:ext="edit" aspectratio="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12" type="#_x0000_t75" style="position:absolute;left:2527;top:3657;width:7158;height:856" o:preferrelative="f">
            <v:fill o:detectmouseclick="t"/>
            <v:path o:extrusionok="t" o:connecttype="none"/>
            <o:lock v:ext="edit" text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1109" type="#_x0000_t202" style="position:absolute;left:2527;top:3657;width:7158;height:769" fillcolor="#b2b2b2" strokecolor="white">
            <v:fill rotate="t" angle="-90" type="gradient"/>
            <v:textbox style="mso-next-textbox:#_x0000_s1109;mso-fit-shape-to-text:t">
              <w:txbxContent>
                <w:p w14:paraId="3D7DEC9A" w14:textId="77777777" w:rsidR="00482B1A" w:rsidRDefault="00482B1A" w:rsidP="00482B1A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</w:p>
                <w:p w14:paraId="22EAAB4A" w14:textId="77777777" w:rsidR="00482B1A" w:rsidRDefault="00482B1A" w:rsidP="00482B1A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</w:pPr>
                </w:p>
                <w:p w14:paraId="1FB9EA1C" w14:textId="581CDB34" w:rsidR="0011744F" w:rsidRPr="0011744F" w:rsidRDefault="0011744F" w:rsidP="0011744F">
                  <w:pPr>
                    <w:autoSpaceDE w:val="0"/>
                    <w:autoSpaceDN w:val="0"/>
                    <w:adjustRightInd w:val="0"/>
                    <w:rPr>
                      <w:b/>
                      <w:bCs/>
                      <w:color w:val="000000"/>
                      <w:sz w:val="48"/>
                      <w:szCs w:val="48"/>
                      <w:lang w:val="en-GB"/>
                    </w:rPr>
                  </w:pPr>
                  <w:r w:rsidRPr="00251429">
                    <w:rPr>
                      <w:rFonts w:ascii="Arial" w:hAnsi="Arial" w:cs="Arial"/>
                      <w:b/>
                      <w:bCs/>
                      <w:color w:val="000000"/>
                      <w:lang w:val="en-GB"/>
                    </w:rPr>
                    <w:t>UK Declaration of Conformity no.</w:t>
                  </w:r>
                  <w:r w:rsidRPr="00251429">
                    <w:rPr>
                      <w:rFonts w:ascii="Arial" w:hAnsi="Arial" w:cs="Arial"/>
                      <w:b/>
                      <w:bCs/>
                      <w:color w:val="000000"/>
                      <w:sz w:val="28"/>
                      <w:szCs w:val="28"/>
                      <w:lang w:val="en-GB"/>
                    </w:rPr>
                    <w:t xml:space="preserve"> </w:t>
                  </w:r>
                </w:p>
                <w:p w14:paraId="3A56FECD" w14:textId="77777777" w:rsidR="00482B1A" w:rsidRPr="0011744F" w:rsidRDefault="00482B1A" w:rsidP="00482B1A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  <w:lang w:val="en-GB"/>
                    </w:rPr>
                  </w:pPr>
                </w:p>
              </w:txbxContent>
            </v:textbox>
          </v:shape>
          <v:shape id="_x0000_s1111" type="#_x0000_t75" style="position:absolute;left:8976;top:3799;width:638;height:645">
            <v:imagedata r:id="rId1" o:title="logo_ATLAS"/>
          </v:shape>
          <v:shape id="_x0000_s1110" type="#_x0000_t202" style="position:absolute;left:5163;top:3840;width:3009;height:452" filled="f" stroked="f">
            <v:textbox style="mso-next-textbox:#_x0000_s1110">
              <w:txbxContent>
                <w:p w14:paraId="7AEDCC6C" w14:textId="598027CE" w:rsidR="00482B1A" w:rsidRDefault="00D73558" w:rsidP="00482B1A">
                  <w:pPr>
                    <w:autoSpaceDE w:val="0"/>
                    <w:autoSpaceDN w:val="0"/>
                    <w:adjustRightInd w:val="0"/>
                    <w:rPr>
                      <w:b/>
                      <w:bCs/>
                      <w:color w:val="000000"/>
                      <w:sz w:val="48"/>
                      <w:szCs w:val="48"/>
                    </w:rPr>
                  </w:pPr>
                  <w:proofErr w:type="spellStart"/>
                  <w:r w:rsidRPr="00E51727"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  <w:t>number</w:t>
                  </w:r>
                  <w:proofErr w:type="spellEnd"/>
                </w:p>
              </w:txbxContent>
            </v:textbox>
          </v:shape>
          <w10:anchorlock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F2E51C" w14:textId="77777777" w:rsidR="00D73558" w:rsidRDefault="00D73558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074747"/>
    <w:multiLevelType w:val="hybridMultilevel"/>
    <w:tmpl w:val="53BCA9C6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4F3316"/>
    <w:multiLevelType w:val="hybridMultilevel"/>
    <w:tmpl w:val="296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7784298"/>
    <w:multiLevelType w:val="hybridMultilevel"/>
    <w:tmpl w:val="06367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F7C8A"/>
    <w:multiLevelType w:val="hybridMultilevel"/>
    <w:tmpl w:val="9244D0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48B514A"/>
    <w:multiLevelType w:val="hybridMultilevel"/>
    <w:tmpl w:val="745458C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F7072C"/>
    <w:multiLevelType w:val="hybridMultilevel"/>
    <w:tmpl w:val="FED625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6C62E5F"/>
    <w:multiLevelType w:val="hybridMultilevel"/>
    <w:tmpl w:val="4838151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373CA7"/>
    <w:multiLevelType w:val="hybridMultilevel"/>
    <w:tmpl w:val="10223D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CD6247"/>
    <w:multiLevelType w:val="hybridMultilevel"/>
    <w:tmpl w:val="F64E910C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09083753">
    <w:abstractNumId w:val="3"/>
  </w:num>
  <w:num w:numId="2" w16cid:durableId="2076276232">
    <w:abstractNumId w:val="1"/>
  </w:num>
  <w:num w:numId="3" w16cid:durableId="1952279428">
    <w:abstractNumId w:val="5"/>
  </w:num>
  <w:num w:numId="4" w16cid:durableId="2126579563">
    <w:abstractNumId w:val="4"/>
  </w:num>
  <w:num w:numId="5" w16cid:durableId="827791228">
    <w:abstractNumId w:val="8"/>
  </w:num>
  <w:num w:numId="6" w16cid:durableId="359823153">
    <w:abstractNumId w:val="7"/>
  </w:num>
  <w:num w:numId="7" w16cid:durableId="1576159979">
    <w:abstractNumId w:val="6"/>
  </w:num>
  <w:num w:numId="8" w16cid:durableId="1417626256">
    <w:abstractNumId w:val="0"/>
  </w:num>
  <w:num w:numId="9" w16cid:durableId="108561515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955779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DexMDU2MTEwsDBW0lEKTi0uzszPAymwrAUAsU28NywAAAA="/>
  </w:docVars>
  <w:rsids>
    <w:rsidRoot w:val="004424D9"/>
    <w:rsid w:val="0001518C"/>
    <w:rsid w:val="00017273"/>
    <w:rsid w:val="00021CE1"/>
    <w:rsid w:val="000264B6"/>
    <w:rsid w:val="000276ED"/>
    <w:rsid w:val="00033BF9"/>
    <w:rsid w:val="00035F70"/>
    <w:rsid w:val="00037062"/>
    <w:rsid w:val="000370C1"/>
    <w:rsid w:val="00046D04"/>
    <w:rsid w:val="00050E8C"/>
    <w:rsid w:val="0005258A"/>
    <w:rsid w:val="0005631C"/>
    <w:rsid w:val="00060D08"/>
    <w:rsid w:val="00062604"/>
    <w:rsid w:val="000849A5"/>
    <w:rsid w:val="000859A4"/>
    <w:rsid w:val="00087E75"/>
    <w:rsid w:val="000B65C5"/>
    <w:rsid w:val="000C0583"/>
    <w:rsid w:val="000C6695"/>
    <w:rsid w:val="000C786A"/>
    <w:rsid w:val="000D3781"/>
    <w:rsid w:val="000E072D"/>
    <w:rsid w:val="000E70DD"/>
    <w:rsid w:val="000E76AD"/>
    <w:rsid w:val="00103EE2"/>
    <w:rsid w:val="00104E11"/>
    <w:rsid w:val="00104EBC"/>
    <w:rsid w:val="00105D81"/>
    <w:rsid w:val="0011093D"/>
    <w:rsid w:val="0011744F"/>
    <w:rsid w:val="00120D9B"/>
    <w:rsid w:val="00122D8C"/>
    <w:rsid w:val="00133470"/>
    <w:rsid w:val="00135446"/>
    <w:rsid w:val="00146C2A"/>
    <w:rsid w:val="00152885"/>
    <w:rsid w:val="00162A72"/>
    <w:rsid w:val="001650F8"/>
    <w:rsid w:val="00174F9E"/>
    <w:rsid w:val="001801F7"/>
    <w:rsid w:val="001875C9"/>
    <w:rsid w:val="00187F7D"/>
    <w:rsid w:val="00193C83"/>
    <w:rsid w:val="001953AC"/>
    <w:rsid w:val="001A67F4"/>
    <w:rsid w:val="001A77E9"/>
    <w:rsid w:val="001B07F4"/>
    <w:rsid w:val="001B123A"/>
    <w:rsid w:val="001B66EA"/>
    <w:rsid w:val="001C674F"/>
    <w:rsid w:val="001D35CE"/>
    <w:rsid w:val="001E2363"/>
    <w:rsid w:val="001E37D3"/>
    <w:rsid w:val="001E6E25"/>
    <w:rsid w:val="001F1D5A"/>
    <w:rsid w:val="001F6FF9"/>
    <w:rsid w:val="002066BB"/>
    <w:rsid w:val="0021519D"/>
    <w:rsid w:val="0021584B"/>
    <w:rsid w:val="00217A4C"/>
    <w:rsid w:val="002200FF"/>
    <w:rsid w:val="00233346"/>
    <w:rsid w:val="00235C5B"/>
    <w:rsid w:val="00241770"/>
    <w:rsid w:val="002519E1"/>
    <w:rsid w:val="00255BE3"/>
    <w:rsid w:val="00265957"/>
    <w:rsid w:val="00267534"/>
    <w:rsid w:val="002745D9"/>
    <w:rsid w:val="002840E5"/>
    <w:rsid w:val="0029056A"/>
    <w:rsid w:val="002A75AA"/>
    <w:rsid w:val="002C23FE"/>
    <w:rsid w:val="002D09C2"/>
    <w:rsid w:val="002D0D75"/>
    <w:rsid w:val="002D2034"/>
    <w:rsid w:val="002D3A90"/>
    <w:rsid w:val="00301286"/>
    <w:rsid w:val="00320C7D"/>
    <w:rsid w:val="00331EB8"/>
    <w:rsid w:val="00332493"/>
    <w:rsid w:val="00341403"/>
    <w:rsid w:val="00342E64"/>
    <w:rsid w:val="00361C39"/>
    <w:rsid w:val="0037101C"/>
    <w:rsid w:val="00371021"/>
    <w:rsid w:val="003838CE"/>
    <w:rsid w:val="00391A16"/>
    <w:rsid w:val="003B17AC"/>
    <w:rsid w:val="003B1F4A"/>
    <w:rsid w:val="003B3A14"/>
    <w:rsid w:val="003E7313"/>
    <w:rsid w:val="003F62A1"/>
    <w:rsid w:val="0040220E"/>
    <w:rsid w:val="00404BA6"/>
    <w:rsid w:val="0041614C"/>
    <w:rsid w:val="004424D9"/>
    <w:rsid w:val="00443352"/>
    <w:rsid w:val="004568BA"/>
    <w:rsid w:val="00463B0E"/>
    <w:rsid w:val="00467C9C"/>
    <w:rsid w:val="00474083"/>
    <w:rsid w:val="00481EF5"/>
    <w:rsid w:val="00482B1A"/>
    <w:rsid w:val="00484F6B"/>
    <w:rsid w:val="00495B6F"/>
    <w:rsid w:val="00497829"/>
    <w:rsid w:val="004A0027"/>
    <w:rsid w:val="004A1FA9"/>
    <w:rsid w:val="004B451F"/>
    <w:rsid w:val="004C6CF1"/>
    <w:rsid w:val="004D6E10"/>
    <w:rsid w:val="004D7432"/>
    <w:rsid w:val="004E3744"/>
    <w:rsid w:val="004E4101"/>
    <w:rsid w:val="004F5D9D"/>
    <w:rsid w:val="00504E98"/>
    <w:rsid w:val="00507834"/>
    <w:rsid w:val="00516E05"/>
    <w:rsid w:val="00517A74"/>
    <w:rsid w:val="00527CD1"/>
    <w:rsid w:val="00544ADD"/>
    <w:rsid w:val="00552FC9"/>
    <w:rsid w:val="00553C9B"/>
    <w:rsid w:val="0055612F"/>
    <w:rsid w:val="005630F1"/>
    <w:rsid w:val="00570D5F"/>
    <w:rsid w:val="0057399A"/>
    <w:rsid w:val="0057780B"/>
    <w:rsid w:val="005907C3"/>
    <w:rsid w:val="00596CE7"/>
    <w:rsid w:val="005972A9"/>
    <w:rsid w:val="005A3B48"/>
    <w:rsid w:val="005D183E"/>
    <w:rsid w:val="005E51DC"/>
    <w:rsid w:val="005F2BE4"/>
    <w:rsid w:val="005F5621"/>
    <w:rsid w:val="00601577"/>
    <w:rsid w:val="00604211"/>
    <w:rsid w:val="00613DCC"/>
    <w:rsid w:val="006149AE"/>
    <w:rsid w:val="006330BD"/>
    <w:rsid w:val="0064308C"/>
    <w:rsid w:val="00644CC9"/>
    <w:rsid w:val="00656AC4"/>
    <w:rsid w:val="0066481C"/>
    <w:rsid w:val="006726BC"/>
    <w:rsid w:val="00677DC2"/>
    <w:rsid w:val="00690514"/>
    <w:rsid w:val="00692F39"/>
    <w:rsid w:val="006A416D"/>
    <w:rsid w:val="006A4E8C"/>
    <w:rsid w:val="006C0B3A"/>
    <w:rsid w:val="006C5A20"/>
    <w:rsid w:val="006D461F"/>
    <w:rsid w:val="006D7A3B"/>
    <w:rsid w:val="006E56C3"/>
    <w:rsid w:val="006F3029"/>
    <w:rsid w:val="006F7061"/>
    <w:rsid w:val="007037CD"/>
    <w:rsid w:val="00704299"/>
    <w:rsid w:val="00713DDE"/>
    <w:rsid w:val="0071408F"/>
    <w:rsid w:val="00715300"/>
    <w:rsid w:val="00715663"/>
    <w:rsid w:val="007178FB"/>
    <w:rsid w:val="00721A00"/>
    <w:rsid w:val="00722BCE"/>
    <w:rsid w:val="00722C80"/>
    <w:rsid w:val="007242F5"/>
    <w:rsid w:val="007270F2"/>
    <w:rsid w:val="00730D23"/>
    <w:rsid w:val="00735721"/>
    <w:rsid w:val="00741695"/>
    <w:rsid w:val="0074302A"/>
    <w:rsid w:val="007445EB"/>
    <w:rsid w:val="00761DC6"/>
    <w:rsid w:val="00762005"/>
    <w:rsid w:val="00770ECD"/>
    <w:rsid w:val="007719D0"/>
    <w:rsid w:val="0077561C"/>
    <w:rsid w:val="00780E91"/>
    <w:rsid w:val="0078194D"/>
    <w:rsid w:val="007949F4"/>
    <w:rsid w:val="0079590F"/>
    <w:rsid w:val="007A0B0C"/>
    <w:rsid w:val="007A71C2"/>
    <w:rsid w:val="007B27B5"/>
    <w:rsid w:val="007B2811"/>
    <w:rsid w:val="007B662D"/>
    <w:rsid w:val="007B689C"/>
    <w:rsid w:val="007C13A8"/>
    <w:rsid w:val="007D221E"/>
    <w:rsid w:val="007D6FF9"/>
    <w:rsid w:val="007E7C35"/>
    <w:rsid w:val="007F031D"/>
    <w:rsid w:val="007F343E"/>
    <w:rsid w:val="00803920"/>
    <w:rsid w:val="0081097A"/>
    <w:rsid w:val="00813F9F"/>
    <w:rsid w:val="00815130"/>
    <w:rsid w:val="00817DC3"/>
    <w:rsid w:val="00823518"/>
    <w:rsid w:val="00823DE7"/>
    <w:rsid w:val="00826E4D"/>
    <w:rsid w:val="00830CC5"/>
    <w:rsid w:val="008313EE"/>
    <w:rsid w:val="00832AD1"/>
    <w:rsid w:val="008354D7"/>
    <w:rsid w:val="008371A8"/>
    <w:rsid w:val="00841329"/>
    <w:rsid w:val="00843453"/>
    <w:rsid w:val="00851AC2"/>
    <w:rsid w:val="00860D14"/>
    <w:rsid w:val="00894D6C"/>
    <w:rsid w:val="008B6706"/>
    <w:rsid w:val="008C40E4"/>
    <w:rsid w:val="008D62C0"/>
    <w:rsid w:val="008D74A5"/>
    <w:rsid w:val="008F20A8"/>
    <w:rsid w:val="008F5411"/>
    <w:rsid w:val="008F5E39"/>
    <w:rsid w:val="0090229E"/>
    <w:rsid w:val="00903B48"/>
    <w:rsid w:val="0090647F"/>
    <w:rsid w:val="00911375"/>
    <w:rsid w:val="00912876"/>
    <w:rsid w:val="0091441B"/>
    <w:rsid w:val="00915F3E"/>
    <w:rsid w:val="0091621F"/>
    <w:rsid w:val="00916936"/>
    <w:rsid w:val="0092247B"/>
    <w:rsid w:val="00922DBD"/>
    <w:rsid w:val="00937B1D"/>
    <w:rsid w:val="00941FB3"/>
    <w:rsid w:val="00942DD8"/>
    <w:rsid w:val="00962C04"/>
    <w:rsid w:val="00967155"/>
    <w:rsid w:val="00967790"/>
    <w:rsid w:val="0097011A"/>
    <w:rsid w:val="00977961"/>
    <w:rsid w:val="00985DCD"/>
    <w:rsid w:val="00991346"/>
    <w:rsid w:val="00994CB9"/>
    <w:rsid w:val="009A1F5C"/>
    <w:rsid w:val="009C4D2D"/>
    <w:rsid w:val="009C55E6"/>
    <w:rsid w:val="009F4D01"/>
    <w:rsid w:val="009F612E"/>
    <w:rsid w:val="009F69EF"/>
    <w:rsid w:val="00A002D0"/>
    <w:rsid w:val="00A041AC"/>
    <w:rsid w:val="00A06A20"/>
    <w:rsid w:val="00A2278B"/>
    <w:rsid w:val="00A47A10"/>
    <w:rsid w:val="00A576B5"/>
    <w:rsid w:val="00A621D2"/>
    <w:rsid w:val="00A71CB7"/>
    <w:rsid w:val="00A87BA1"/>
    <w:rsid w:val="00A9022E"/>
    <w:rsid w:val="00AB049F"/>
    <w:rsid w:val="00AB29D1"/>
    <w:rsid w:val="00AB4827"/>
    <w:rsid w:val="00AC02FE"/>
    <w:rsid w:val="00AC04A9"/>
    <w:rsid w:val="00AD4AE7"/>
    <w:rsid w:val="00AE366E"/>
    <w:rsid w:val="00AE3AA5"/>
    <w:rsid w:val="00AF6C7F"/>
    <w:rsid w:val="00B16DE9"/>
    <w:rsid w:val="00B17BF4"/>
    <w:rsid w:val="00B314EA"/>
    <w:rsid w:val="00B50DF3"/>
    <w:rsid w:val="00B5285B"/>
    <w:rsid w:val="00B56B44"/>
    <w:rsid w:val="00B56CD9"/>
    <w:rsid w:val="00B60C6B"/>
    <w:rsid w:val="00B62515"/>
    <w:rsid w:val="00B6380B"/>
    <w:rsid w:val="00B70629"/>
    <w:rsid w:val="00B715A1"/>
    <w:rsid w:val="00B716A2"/>
    <w:rsid w:val="00B756B5"/>
    <w:rsid w:val="00B82526"/>
    <w:rsid w:val="00B82647"/>
    <w:rsid w:val="00B87EAB"/>
    <w:rsid w:val="00B947AA"/>
    <w:rsid w:val="00BA0548"/>
    <w:rsid w:val="00BA13F6"/>
    <w:rsid w:val="00BA4D98"/>
    <w:rsid w:val="00BB5CBF"/>
    <w:rsid w:val="00BB78F8"/>
    <w:rsid w:val="00BB7C26"/>
    <w:rsid w:val="00BC3C85"/>
    <w:rsid w:val="00BC49AD"/>
    <w:rsid w:val="00BC7F54"/>
    <w:rsid w:val="00BD20C0"/>
    <w:rsid w:val="00BE4050"/>
    <w:rsid w:val="00BE64C8"/>
    <w:rsid w:val="00BF6147"/>
    <w:rsid w:val="00C16CD4"/>
    <w:rsid w:val="00C266F4"/>
    <w:rsid w:val="00C276E3"/>
    <w:rsid w:val="00C31BE2"/>
    <w:rsid w:val="00C321B2"/>
    <w:rsid w:val="00C407DC"/>
    <w:rsid w:val="00C52E74"/>
    <w:rsid w:val="00C63DE5"/>
    <w:rsid w:val="00C72245"/>
    <w:rsid w:val="00C766BF"/>
    <w:rsid w:val="00C77128"/>
    <w:rsid w:val="00C82DD7"/>
    <w:rsid w:val="00C83AE0"/>
    <w:rsid w:val="00C9196E"/>
    <w:rsid w:val="00CA3271"/>
    <w:rsid w:val="00CA693B"/>
    <w:rsid w:val="00CA7C60"/>
    <w:rsid w:val="00CC224C"/>
    <w:rsid w:val="00CD6FC1"/>
    <w:rsid w:val="00CE22B3"/>
    <w:rsid w:val="00CE3D0A"/>
    <w:rsid w:val="00CF13CA"/>
    <w:rsid w:val="00CF2405"/>
    <w:rsid w:val="00CF4D22"/>
    <w:rsid w:val="00CF765C"/>
    <w:rsid w:val="00D026C3"/>
    <w:rsid w:val="00D13D9C"/>
    <w:rsid w:val="00D1446A"/>
    <w:rsid w:val="00D2780F"/>
    <w:rsid w:val="00D4076A"/>
    <w:rsid w:val="00D43D18"/>
    <w:rsid w:val="00D45472"/>
    <w:rsid w:val="00D45982"/>
    <w:rsid w:val="00D512B3"/>
    <w:rsid w:val="00D54F1E"/>
    <w:rsid w:val="00D63B53"/>
    <w:rsid w:val="00D6472B"/>
    <w:rsid w:val="00D71074"/>
    <w:rsid w:val="00D73558"/>
    <w:rsid w:val="00D75342"/>
    <w:rsid w:val="00D8451E"/>
    <w:rsid w:val="00D853E2"/>
    <w:rsid w:val="00D86239"/>
    <w:rsid w:val="00DA1A93"/>
    <w:rsid w:val="00DB4DF5"/>
    <w:rsid w:val="00DD691C"/>
    <w:rsid w:val="00DD7D78"/>
    <w:rsid w:val="00DE062E"/>
    <w:rsid w:val="00DE26BE"/>
    <w:rsid w:val="00DE7A41"/>
    <w:rsid w:val="00DF1521"/>
    <w:rsid w:val="00DF3E24"/>
    <w:rsid w:val="00E020F6"/>
    <w:rsid w:val="00E07D59"/>
    <w:rsid w:val="00E140EE"/>
    <w:rsid w:val="00E14625"/>
    <w:rsid w:val="00E15283"/>
    <w:rsid w:val="00E15306"/>
    <w:rsid w:val="00E358F3"/>
    <w:rsid w:val="00E4336C"/>
    <w:rsid w:val="00E47CA8"/>
    <w:rsid w:val="00E571EF"/>
    <w:rsid w:val="00E70295"/>
    <w:rsid w:val="00E70FD2"/>
    <w:rsid w:val="00E72F06"/>
    <w:rsid w:val="00E77BD0"/>
    <w:rsid w:val="00E86512"/>
    <w:rsid w:val="00E960D2"/>
    <w:rsid w:val="00EB217B"/>
    <w:rsid w:val="00EC7C84"/>
    <w:rsid w:val="00EC7E47"/>
    <w:rsid w:val="00ED3E75"/>
    <w:rsid w:val="00EE498F"/>
    <w:rsid w:val="00EF6E2A"/>
    <w:rsid w:val="00F05144"/>
    <w:rsid w:val="00F11570"/>
    <w:rsid w:val="00F12263"/>
    <w:rsid w:val="00F3267F"/>
    <w:rsid w:val="00F365CA"/>
    <w:rsid w:val="00F41030"/>
    <w:rsid w:val="00F42399"/>
    <w:rsid w:val="00F43547"/>
    <w:rsid w:val="00F4602F"/>
    <w:rsid w:val="00F56CA3"/>
    <w:rsid w:val="00F67B6E"/>
    <w:rsid w:val="00F83E5E"/>
    <w:rsid w:val="00F93257"/>
    <w:rsid w:val="00F9468C"/>
    <w:rsid w:val="00F95DAF"/>
    <w:rsid w:val="00FB0F9E"/>
    <w:rsid w:val="00FB418B"/>
    <w:rsid w:val="00FF4777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,"/>
  <w:listSeparator w:val=";"/>
  <w14:docId w14:val="039EBABA"/>
  <w15:chartTrackingRefBased/>
  <w15:docId w15:val="{6F20BA2A-706B-44A9-9DEE-B97330647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next w:val="Normalny"/>
    <w:link w:val="Nagwek1Znak"/>
    <w:qFormat/>
    <w:rsid w:val="00770ECD"/>
    <w:pPr>
      <w:keepNext/>
      <w:outlineLvl w:val="0"/>
    </w:pPr>
    <w:rPr>
      <w:b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4424D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4424D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4424D9"/>
  </w:style>
  <w:style w:type="table" w:styleId="Tabela-Siatka">
    <w:name w:val="Table Grid"/>
    <w:basedOn w:val="Standardowy"/>
    <w:rsid w:val="0044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D2780F"/>
    <w:rPr>
      <w:color w:val="0000FF"/>
      <w:u w:val="single"/>
    </w:rPr>
  </w:style>
  <w:style w:type="character" w:customStyle="1" w:styleId="Nagwek1Znak">
    <w:name w:val="Nagłówek 1 Znak"/>
    <w:link w:val="Nagwek1"/>
    <w:rsid w:val="00495B6F"/>
    <w:rPr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35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atlas.com.p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6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881</CharactersWithSpaces>
  <SharedDoc>false</SharedDoc>
  <HLinks>
    <vt:vector size="6" baseType="variant">
      <vt:variant>
        <vt:i4>262214</vt:i4>
      </vt:variant>
      <vt:variant>
        <vt:i4>0</vt:i4>
      </vt:variant>
      <vt:variant>
        <vt:i4>0</vt:i4>
      </vt:variant>
      <vt:variant>
        <vt:i4>5</vt:i4>
      </vt:variant>
      <vt:variant>
        <vt:lpwstr>http://www.atlas.com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Emilia Lewandowska</dc:creator>
  <cp:keywords/>
  <cp:lastModifiedBy>Marcel Wolfram</cp:lastModifiedBy>
  <cp:revision>12</cp:revision>
  <cp:lastPrinted>2021-03-23T14:13:00Z</cp:lastPrinted>
  <dcterms:created xsi:type="dcterms:W3CDTF">2024-06-14T07:25:00Z</dcterms:created>
  <dcterms:modified xsi:type="dcterms:W3CDTF">2024-07-17T06:44:00Z</dcterms:modified>
</cp:coreProperties>
</file>